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B64" w:rsidRPr="00126654" w:rsidRDefault="001D51C8" w:rsidP="001D51C8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1D51C8">
        <w:rPr>
          <w:rFonts w:ascii="Times New Roman" w:hAnsi="Times New Roman" w:cs="Times New Roman"/>
          <w:b/>
          <w:sz w:val="32"/>
          <w:szCs w:val="32"/>
          <w:lang w:val="en-US"/>
        </w:rPr>
        <w:t>ZHI RUO</w:t>
      </w:r>
      <w:r w:rsidRPr="001D51C8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Pr="001D51C8">
        <w:rPr>
          <w:rFonts w:ascii="Times New Roman" w:hAnsi="Times New Roman" w:cs="Times New Roman"/>
          <w:b/>
          <w:sz w:val="32"/>
          <w:szCs w:val="32"/>
          <w:lang w:val="en-US"/>
        </w:rPr>
        <w:t>CHUNG</w:t>
      </w:r>
    </w:p>
    <w:p w:rsidR="00126654" w:rsidRPr="007E499E" w:rsidRDefault="001D51C8" w:rsidP="00833955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 w:rsidRPr="001D51C8">
        <w:rPr>
          <w:rFonts w:ascii="Times New Roman" w:hAnsi="Times New Roman" w:cs="Times New Roman"/>
          <w:sz w:val="28"/>
          <w:szCs w:val="28"/>
          <w:lang w:val="en-US"/>
        </w:rPr>
        <w:t>URCHASING AGENT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reallygreatsite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reallygreatsite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833955" w:rsidRDefault="0083395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3395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Default="001D51C8" w:rsidP="001D51C8">
      <w:pPr>
        <w:rPr>
          <w:rFonts w:ascii="Times New Roman" w:hAnsi="Times New Roman" w:cs="Times New Roman"/>
          <w:lang w:val="en-US"/>
        </w:rPr>
      </w:pPr>
      <w:r w:rsidRPr="001D51C8">
        <w:rPr>
          <w:rFonts w:ascii="Times New Roman" w:hAnsi="Times New Roman" w:cs="Times New Roman"/>
          <w:sz w:val="22"/>
          <w:szCs w:val="22"/>
          <w:lang w:val="en-US"/>
        </w:rPr>
        <w:t>Highly-motivated and result-driven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D51C8">
        <w:rPr>
          <w:rFonts w:ascii="Times New Roman" w:hAnsi="Times New Roman" w:cs="Times New Roman"/>
          <w:sz w:val="22"/>
          <w:szCs w:val="22"/>
          <w:lang w:val="en-US"/>
        </w:rPr>
        <w:t>Purchasing Agent with 3+ years of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D51C8">
        <w:rPr>
          <w:rFonts w:ascii="Times New Roman" w:hAnsi="Times New Roman" w:cs="Times New Roman"/>
          <w:sz w:val="22"/>
          <w:szCs w:val="22"/>
          <w:lang w:val="en-US"/>
        </w:rPr>
        <w:t>extensive purchasing experience. Have a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D51C8">
        <w:rPr>
          <w:rFonts w:ascii="Times New Roman" w:hAnsi="Times New Roman" w:cs="Times New Roman"/>
          <w:sz w:val="22"/>
          <w:szCs w:val="22"/>
          <w:lang w:val="en-US"/>
        </w:rPr>
        <w:t>proven track record of success in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D51C8">
        <w:rPr>
          <w:rFonts w:ascii="Times New Roman" w:hAnsi="Times New Roman" w:cs="Times New Roman"/>
          <w:sz w:val="22"/>
          <w:szCs w:val="22"/>
          <w:lang w:val="en-US"/>
        </w:rPr>
        <w:t>managing the whole purchasing process,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proofErr w:type="gramStart"/>
      <w:r w:rsidRPr="001D51C8">
        <w:rPr>
          <w:rFonts w:ascii="Times New Roman" w:hAnsi="Times New Roman" w:cs="Times New Roman"/>
          <w:sz w:val="22"/>
          <w:szCs w:val="22"/>
          <w:lang w:val="en-US"/>
        </w:rPr>
        <w:t xml:space="preserve">maintaining 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D51C8">
        <w:rPr>
          <w:rFonts w:ascii="Times New Roman" w:hAnsi="Times New Roman" w:cs="Times New Roman"/>
          <w:sz w:val="22"/>
          <w:szCs w:val="22"/>
          <w:lang w:val="en-US"/>
        </w:rPr>
        <w:t>relationships</w:t>
      </w:r>
      <w:proofErr w:type="gramEnd"/>
      <w:r w:rsidRPr="001D51C8">
        <w:rPr>
          <w:rFonts w:ascii="Times New Roman" w:hAnsi="Times New Roman" w:cs="Times New Roman"/>
          <w:sz w:val="22"/>
          <w:szCs w:val="22"/>
          <w:lang w:val="en-US"/>
        </w:rPr>
        <w:t>, and improving</w:t>
      </w:r>
      <w:r w:rsidR="00F635DE"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D51C8">
        <w:rPr>
          <w:rFonts w:ascii="Times New Roman" w:hAnsi="Times New Roman" w:cs="Times New Roman"/>
          <w:sz w:val="22"/>
          <w:szCs w:val="22"/>
          <w:lang w:val="en-US"/>
        </w:rPr>
        <w:t>retention rate and delivery times.</w:t>
      </w:r>
    </w:p>
    <w:p w:rsidR="00126654" w:rsidRPr="00F635DE" w:rsidRDefault="00F635DE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F635DE">
        <w:rPr>
          <w:rFonts w:ascii="Times New Roman" w:hAnsi="Times New Roman" w:cs="Times New Roman"/>
          <w:b/>
          <w:u w:val="single"/>
          <w:lang w:val="en-US"/>
        </w:rPr>
        <w:t>ACADEMIC BACKGROUND</w:t>
      </w:r>
    </w:p>
    <w:p w:rsidR="00126654" w:rsidRDefault="00F635DE" w:rsidP="00833955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>Ruthston</w:t>
      </w:r>
      <w:proofErr w:type="spellEnd"/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 xml:space="preserve"> State College</w:t>
      </w:r>
    </w:p>
    <w:p w:rsidR="00C16A8B" w:rsidRDefault="00F635DE" w:rsidP="00C16A8B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Bachelor of Management</w:t>
      </w:r>
    </w:p>
    <w:p w:rsidR="00F635DE" w:rsidRP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Class salutatorian with a 3.7 Grade Point Average</w:t>
      </w:r>
    </w:p>
    <w:p w:rsidR="00F635DE" w:rsidRP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Nominee for the Best Thesis Award in 2017</w:t>
      </w:r>
    </w:p>
    <w:p w:rsidR="00F635DE" w:rsidRP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Helped create and maintain the college's official business</w:t>
      </w:r>
    </w:p>
    <w:p w:rsid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P</w:t>
      </w:r>
      <w:r w:rsidRPr="00F635DE">
        <w:rPr>
          <w:rFonts w:ascii="Times New Roman" w:hAnsi="Times New Roman" w:cs="Times New Roman"/>
          <w:sz w:val="22"/>
          <w:szCs w:val="22"/>
          <w:lang w:val="en-US"/>
        </w:rPr>
        <w:t>rojects</w:t>
      </w:r>
    </w:p>
    <w:p w:rsidR="00F635DE" w:rsidRDefault="00F635DE" w:rsidP="00F635DE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>Beechtown</w:t>
      </w:r>
      <w:proofErr w:type="spellEnd"/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 xml:space="preserve"> High School</w:t>
      </w:r>
    </w:p>
    <w:p w:rsidR="00F635DE" w:rsidRDefault="00F635DE" w:rsidP="00F635DE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Marketing, 4.0 GPA, Class of 2013</w:t>
      </w:r>
    </w:p>
    <w:p w:rsidR="00F635DE" w:rsidRP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Marketing Club president</w:t>
      </w:r>
    </w:p>
    <w:p w:rsidR="00F635DE" w:rsidRP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F635DE">
        <w:rPr>
          <w:rFonts w:ascii="Times New Roman" w:hAnsi="Times New Roman" w:cs="Times New Roman"/>
          <w:sz w:val="22"/>
          <w:szCs w:val="22"/>
          <w:lang w:val="en-US"/>
        </w:rPr>
        <w:t>Beechtown</w:t>
      </w:r>
      <w:proofErr w:type="spellEnd"/>
      <w:r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Digital Society founder and member</w:t>
      </w:r>
    </w:p>
    <w:p w:rsidR="00F635DE" w:rsidRPr="00F635DE" w:rsidRDefault="00F635DE" w:rsidP="00F635DE">
      <w:pPr>
        <w:pStyle w:val="af4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F635DE">
        <w:rPr>
          <w:rFonts w:ascii="Times New Roman" w:hAnsi="Times New Roman" w:cs="Times New Roman"/>
          <w:sz w:val="22"/>
          <w:szCs w:val="22"/>
          <w:lang w:val="en-US"/>
        </w:rPr>
        <w:t>Beechtown</w:t>
      </w:r>
      <w:proofErr w:type="spellEnd"/>
      <w:r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High School Outreach Program volunteer</w:t>
      </w:r>
    </w:p>
    <w:p w:rsidR="002F5014" w:rsidRPr="002F5014" w:rsidRDefault="002F5014" w:rsidP="002F5014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:rsidR="009B5E79" w:rsidRPr="002F5014" w:rsidRDefault="002F5014" w:rsidP="009B5E79">
      <w:pPr>
        <w:jc w:val="center"/>
        <w:rPr>
          <w:rFonts w:ascii="Times New Roman" w:hAnsi="Times New Roman" w:cs="Times New Roman"/>
          <w:b/>
          <w:u w:val="single"/>
        </w:rPr>
      </w:pPr>
      <w:r w:rsidRPr="002F5014">
        <w:rPr>
          <w:rFonts w:ascii="Times New Roman" w:hAnsi="Times New Roman" w:cs="Times New Roman"/>
          <w:b/>
          <w:u w:val="single"/>
        </w:rPr>
        <w:t>SKILLS</w:t>
      </w:r>
    </w:p>
    <w:p w:rsidR="00F635DE" w:rsidRP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Time Management</w:t>
      </w:r>
    </w:p>
    <w:p w:rsidR="00F635DE" w:rsidRP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Flexibility and Adaptability</w:t>
      </w:r>
    </w:p>
    <w:p w:rsidR="00F635DE" w:rsidRP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Detail Orientated</w:t>
      </w:r>
    </w:p>
    <w:p w:rsidR="00F635DE" w:rsidRP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Judgment and Decision Making</w:t>
      </w:r>
    </w:p>
    <w:p w:rsidR="00F635DE" w:rsidRP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Negotiation</w:t>
      </w:r>
    </w:p>
    <w:p w:rsidR="00F635DE" w:rsidRP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Creativity and Problem Solving</w:t>
      </w:r>
    </w:p>
    <w:p w:rsidR="00F635DE" w:rsidRDefault="00F635DE" w:rsidP="00F635DE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Relationship Building</w:t>
      </w:r>
    </w:p>
    <w:p w:rsidR="00F635DE" w:rsidRDefault="00F635DE" w:rsidP="00F635DE">
      <w:pPr>
        <w:pStyle w:val="af4"/>
        <w:jc w:val="center"/>
        <w:rPr>
          <w:rFonts w:ascii="Times New Roman" w:hAnsi="Times New Roman" w:cs="Times New Roman"/>
          <w:b/>
          <w:u w:val="single"/>
        </w:rPr>
      </w:pPr>
    </w:p>
    <w:p w:rsidR="00F635DE" w:rsidRDefault="00F635DE" w:rsidP="00F635DE">
      <w:pPr>
        <w:pStyle w:val="af4"/>
        <w:jc w:val="center"/>
        <w:rPr>
          <w:rFonts w:ascii="Times New Roman" w:hAnsi="Times New Roman" w:cs="Times New Roman"/>
          <w:b/>
          <w:u w:val="single"/>
        </w:rPr>
      </w:pPr>
    </w:p>
    <w:p w:rsidR="00F635DE" w:rsidRDefault="00F635DE" w:rsidP="00F635DE">
      <w:pPr>
        <w:pStyle w:val="af4"/>
        <w:jc w:val="center"/>
        <w:rPr>
          <w:rFonts w:ascii="Times New Roman" w:hAnsi="Times New Roman" w:cs="Times New Roman"/>
          <w:b/>
          <w:u w:val="single"/>
        </w:rPr>
      </w:pPr>
    </w:p>
    <w:p w:rsidR="00F635DE" w:rsidRDefault="00F635DE" w:rsidP="00F635DE">
      <w:pPr>
        <w:pStyle w:val="af4"/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F635DE">
        <w:rPr>
          <w:rFonts w:ascii="Times New Roman" w:hAnsi="Times New Roman" w:cs="Times New Roman"/>
          <w:b/>
          <w:u w:val="single"/>
          <w:lang w:val="en-US"/>
        </w:rPr>
        <w:lastRenderedPageBreak/>
        <w:t>RELATED INTERESTS</w:t>
      </w:r>
    </w:p>
    <w:p w:rsidR="00F635DE" w:rsidRPr="00F635DE" w:rsidRDefault="00F635DE" w:rsidP="00F635DE">
      <w:pPr>
        <w:pStyle w:val="af4"/>
        <w:rPr>
          <w:rFonts w:ascii="Times New Roman" w:hAnsi="Times New Roman" w:cs="Times New Roman"/>
          <w:b/>
          <w:u w:val="single"/>
          <w:lang w:val="en-US"/>
        </w:rPr>
      </w:pPr>
    </w:p>
    <w:p w:rsidR="00F635DE" w:rsidRPr="00F635DE" w:rsidRDefault="00F635DE" w:rsidP="00F635DE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sz w:val="22"/>
          <w:szCs w:val="22"/>
          <w:lang w:val="en-US"/>
        </w:rPr>
        <w:t>I am interested in reading about technology, business, and</w:t>
      </w:r>
      <w:r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635DE">
        <w:rPr>
          <w:rFonts w:ascii="Times New Roman" w:hAnsi="Times New Roman" w:cs="Times New Roman"/>
          <w:sz w:val="22"/>
          <w:szCs w:val="22"/>
          <w:lang w:val="en-US"/>
        </w:rPr>
        <w:t>finance. I am also into learning foreign languages and being</w:t>
      </w:r>
      <w:r w:rsidRPr="00F635D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F635DE">
        <w:rPr>
          <w:rFonts w:ascii="Times New Roman" w:hAnsi="Times New Roman" w:cs="Times New Roman"/>
          <w:sz w:val="22"/>
          <w:szCs w:val="22"/>
          <w:lang w:val="en-US"/>
        </w:rPr>
        <w:t>involved in the community.</w:t>
      </w:r>
    </w:p>
    <w:p w:rsidR="005E5662" w:rsidRDefault="005E5662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AB5EB3" w:rsidRDefault="00F635DE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F635DE">
        <w:rPr>
          <w:rFonts w:ascii="Times New Roman" w:hAnsi="Times New Roman" w:cs="Times New Roman"/>
          <w:b/>
          <w:u w:val="single"/>
          <w:lang w:val="en-US"/>
        </w:rPr>
        <w:t>CAREER HIGHLIGHTS</w:t>
      </w:r>
    </w:p>
    <w:p w:rsidR="007E499E" w:rsidRDefault="00F635DE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>PURCHASING AGENT</w:t>
      </w:r>
    </w:p>
    <w:p w:rsidR="00F635DE" w:rsidRPr="00F635DE" w:rsidRDefault="00F635DE" w:rsidP="00F635DE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 xml:space="preserve">GORDON ALUMINUM INDUSTRIES, June 2015 - </w:t>
      </w:r>
      <w:proofErr w:type="spellStart"/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>Jule</w:t>
      </w:r>
      <w:proofErr w:type="spellEnd"/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 xml:space="preserve"> 2016</w:t>
      </w:r>
    </w:p>
    <w:p w:rsidR="00F635DE" w:rsidRPr="00F635DE" w:rsidRDefault="00F635DE" w:rsidP="00734A2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Collaborated with brand managers to anticipate future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inventory needs</w:t>
      </w:r>
    </w:p>
    <w:p w:rsidR="00F635DE" w:rsidRPr="00F635DE" w:rsidRDefault="00F635DE" w:rsidP="00F63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Resolved issues and adjustments</w:t>
      </w:r>
    </w:p>
    <w:p w:rsidR="00F635DE" w:rsidRPr="00F635DE" w:rsidRDefault="00F635DE" w:rsidP="00F63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racked products that are backordered by the partners</w:t>
      </w:r>
    </w:p>
    <w:p w:rsidR="00F635DE" w:rsidRPr="00F635DE" w:rsidRDefault="00F635DE" w:rsidP="0006273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nalyzed sales velocities and current inventories to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termine appropriate ordering quantities</w:t>
      </w:r>
    </w:p>
    <w:p w:rsidR="002F5014" w:rsidRDefault="00F635DE" w:rsidP="002F5014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>PURCHASING AGENT</w:t>
      </w:r>
    </w:p>
    <w:p w:rsidR="002F5014" w:rsidRDefault="00F635DE" w:rsidP="002F5014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F635DE">
        <w:rPr>
          <w:rFonts w:ascii="Times New Roman" w:hAnsi="Times New Roman" w:cs="Times New Roman"/>
          <w:b/>
          <w:sz w:val="22"/>
          <w:szCs w:val="22"/>
          <w:lang w:val="en-US"/>
        </w:rPr>
        <w:t>Borderless Distribution, April 2016 - May 2019</w:t>
      </w:r>
    </w:p>
    <w:p w:rsidR="00F635DE" w:rsidRPr="00F635DE" w:rsidRDefault="00F635DE" w:rsidP="00F63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aintained ISO standards</w:t>
      </w:r>
    </w:p>
    <w:p w:rsidR="00F635DE" w:rsidRPr="00F635DE" w:rsidRDefault="00F635DE" w:rsidP="00B91F6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Researched markets for availability, suitability and costs of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goods and services</w:t>
      </w:r>
    </w:p>
    <w:p w:rsidR="00F635DE" w:rsidRPr="00F635DE" w:rsidRDefault="00F635DE" w:rsidP="00727D1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Generated reporting based on inventory levels, usage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rends, and lead times to assist with inventory purchase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cisions</w:t>
      </w:r>
    </w:p>
    <w:p w:rsidR="00F635DE" w:rsidRPr="00C16A8B" w:rsidRDefault="00F635DE" w:rsidP="00F635D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F635DE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anaged the company’s day-to-day purchasing activities</w:t>
      </w:r>
    </w:p>
    <w:p w:rsidR="002F5014" w:rsidRPr="00FB005E" w:rsidRDefault="002F5014" w:rsidP="002F501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</w:p>
    <w:p w:rsidR="00126654" w:rsidRPr="00126654" w:rsidRDefault="00126654" w:rsidP="00126654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126654" w:rsidRPr="001266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DC257E5"/>
    <w:multiLevelType w:val="hybridMultilevel"/>
    <w:tmpl w:val="468AA2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rQUACPTuLywAAAA="/>
  </w:docVars>
  <w:rsids>
    <w:rsidRoot w:val="00977C68"/>
    <w:rsid w:val="00126654"/>
    <w:rsid w:val="001D51C8"/>
    <w:rsid w:val="002F5014"/>
    <w:rsid w:val="00407ED2"/>
    <w:rsid w:val="005E5662"/>
    <w:rsid w:val="00661891"/>
    <w:rsid w:val="007E499E"/>
    <w:rsid w:val="00833955"/>
    <w:rsid w:val="008871D5"/>
    <w:rsid w:val="00904C01"/>
    <w:rsid w:val="00977C68"/>
    <w:rsid w:val="009B5E79"/>
    <w:rsid w:val="00AB5EB3"/>
    <w:rsid w:val="00B27FD2"/>
    <w:rsid w:val="00C16A8B"/>
    <w:rsid w:val="00F635DE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49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1</cp:revision>
  <dcterms:created xsi:type="dcterms:W3CDTF">2019-02-20T15:12:00Z</dcterms:created>
  <dcterms:modified xsi:type="dcterms:W3CDTF">2019-05-09T13:49:00Z</dcterms:modified>
</cp:coreProperties>
</file>